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BA566" w14:textId="596F3B5C" w:rsidR="008858E9" w:rsidRPr="003823E8" w:rsidRDefault="00222439" w:rsidP="00222439">
      <w:pPr>
        <w:shd w:val="clear" w:color="auto" w:fill="000000" w:themeFill="text1"/>
        <w:spacing w:after="0"/>
        <w:jc w:val="center"/>
        <w:rPr>
          <w:rFonts w:ascii="Arial" w:hAnsi="Arial" w:cs="Arial"/>
          <w:b/>
          <w:bCs/>
        </w:rPr>
      </w:pPr>
      <w:r w:rsidRPr="003823E8">
        <w:rPr>
          <w:rFonts w:ascii="Arial" w:hAnsi="Arial" w:cs="Arial"/>
          <w:b/>
          <w:bCs/>
        </w:rPr>
        <w:t>Discovery Outcomes</w:t>
      </w:r>
    </w:p>
    <w:p w14:paraId="4C3DF55F" w14:textId="2D52E792" w:rsidR="003C37C5" w:rsidRPr="003823E8" w:rsidRDefault="00222439" w:rsidP="00222439">
      <w:pPr>
        <w:shd w:val="clear" w:color="auto" w:fill="BFBFBF" w:themeFill="background1" w:themeFillShade="BF"/>
        <w:jc w:val="center"/>
        <w:rPr>
          <w:rFonts w:ascii="Arial" w:hAnsi="Arial" w:cs="Arial"/>
          <w:b/>
          <w:bCs/>
          <w:sz w:val="18"/>
          <w:szCs w:val="18"/>
        </w:rPr>
      </w:pPr>
      <w:r w:rsidRPr="003823E8">
        <w:rPr>
          <w:rFonts w:ascii="Arial" w:hAnsi="Arial" w:cs="Arial"/>
          <w:b/>
          <w:bCs/>
          <w:sz w:val="18"/>
          <w:szCs w:val="18"/>
        </w:rPr>
        <w:t>Instructions</w:t>
      </w:r>
    </w:p>
    <w:p w14:paraId="279F50B3" w14:textId="17A90A3B" w:rsidR="003823E8" w:rsidRDefault="003823E8" w:rsidP="003823E8">
      <w:pPr>
        <w:pStyle w:val="ListParagraph"/>
        <w:numPr>
          <w:ilvl w:val="0"/>
          <w:numId w:val="1"/>
        </w:numPr>
        <w:ind w:left="360"/>
        <w:contextualSpacing w:val="0"/>
        <w:rPr>
          <w:rFonts w:ascii="Arial" w:hAnsi="Arial" w:cs="Arial"/>
          <w:sz w:val="18"/>
          <w:szCs w:val="18"/>
        </w:rPr>
      </w:pPr>
      <w:bookmarkStart w:id="0" w:name="_Hlk126481905"/>
      <w:r>
        <w:rPr>
          <w:rFonts w:ascii="Arial" w:hAnsi="Arial" w:cs="Arial"/>
          <w:sz w:val="18"/>
          <w:szCs w:val="18"/>
        </w:rPr>
        <w:t>In the section below, document the selected solution and Decision Influencer for this workshop.</w:t>
      </w:r>
    </w:p>
    <w:bookmarkEnd w:id="0"/>
    <w:p w14:paraId="7A9C982F" w14:textId="77777777" w:rsidR="003823E8" w:rsidRPr="00006EED" w:rsidRDefault="003823E8" w:rsidP="003823E8">
      <w:pPr>
        <w:pStyle w:val="ListParagraph"/>
        <w:numPr>
          <w:ilvl w:val="0"/>
          <w:numId w:val="1"/>
        </w:numPr>
        <w:ind w:left="360"/>
        <w:contextualSpacing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hoose</w:t>
      </w:r>
      <w:r w:rsidRPr="00006EED">
        <w:rPr>
          <w:rFonts w:ascii="Arial" w:hAnsi="Arial" w:cs="Arial"/>
          <w:sz w:val="18"/>
          <w:szCs w:val="18"/>
        </w:rPr>
        <w:t xml:space="preserve"> </w:t>
      </w:r>
      <w:r w:rsidRPr="004C5DBF">
        <w:rPr>
          <w:rFonts w:ascii="Arial" w:hAnsi="Arial" w:cs="Arial"/>
          <w:sz w:val="18"/>
          <w:szCs w:val="18"/>
          <w:u w:val="single"/>
        </w:rPr>
        <w:t>ALL</w:t>
      </w:r>
      <w:r w:rsidRPr="00006EED">
        <w:rPr>
          <w:rFonts w:ascii="Arial" w:hAnsi="Arial" w:cs="Arial"/>
          <w:sz w:val="18"/>
          <w:szCs w:val="18"/>
        </w:rPr>
        <w:t xml:space="preserve"> the outcomes that make for a great discovery based on your foundation selections.</w:t>
      </w:r>
      <w:r w:rsidRPr="00006EED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01203710" w14:textId="77777777" w:rsidR="00006EED" w:rsidRPr="00006EED" w:rsidRDefault="00006EED" w:rsidP="00006EED">
      <w:pPr>
        <w:pStyle w:val="ListParagraph"/>
        <w:numPr>
          <w:ilvl w:val="0"/>
          <w:numId w:val="1"/>
        </w:numPr>
        <w:ind w:left="360"/>
        <w:contextualSpacing w:val="0"/>
        <w:rPr>
          <w:rFonts w:ascii="Arial" w:hAnsi="Arial" w:cs="Arial"/>
          <w:sz w:val="18"/>
          <w:szCs w:val="18"/>
        </w:rPr>
      </w:pPr>
      <w:r w:rsidRPr="00006EED">
        <w:rPr>
          <w:rFonts w:ascii="Arial" w:hAnsi="Arial" w:cs="Arial"/>
          <w:sz w:val="18"/>
          <w:szCs w:val="18"/>
        </w:rPr>
        <w:t xml:space="preserve">Only select the outcomes that must be achieved </w:t>
      </w:r>
      <w:r w:rsidRPr="00006EED">
        <w:rPr>
          <w:rFonts w:ascii="Arial" w:hAnsi="Arial" w:cs="Arial"/>
          <w:sz w:val="18"/>
          <w:szCs w:val="18"/>
          <w:u w:val="single"/>
        </w:rPr>
        <w:t>during discovery</w:t>
      </w:r>
      <w:r w:rsidRPr="00006EED">
        <w:rPr>
          <w:rFonts w:ascii="Arial" w:hAnsi="Arial" w:cs="Arial"/>
          <w:sz w:val="18"/>
          <w:szCs w:val="18"/>
        </w:rPr>
        <w:t>.</w:t>
      </w:r>
    </w:p>
    <w:p w14:paraId="54AD1167" w14:textId="1F8B2CF7" w:rsidR="00222439" w:rsidRDefault="00222439" w:rsidP="00006EED">
      <w:pPr>
        <w:pStyle w:val="ListParagraph"/>
        <w:numPr>
          <w:ilvl w:val="0"/>
          <w:numId w:val="1"/>
        </w:numPr>
        <w:ind w:left="360"/>
        <w:contextualSpacing w:val="0"/>
        <w:rPr>
          <w:rFonts w:ascii="Arial" w:hAnsi="Arial" w:cs="Arial"/>
          <w:sz w:val="18"/>
          <w:szCs w:val="18"/>
        </w:rPr>
      </w:pPr>
      <w:r w:rsidRPr="00006EED">
        <w:rPr>
          <w:rFonts w:ascii="Arial" w:hAnsi="Arial" w:cs="Arial"/>
          <w:sz w:val="18"/>
          <w:szCs w:val="18"/>
        </w:rPr>
        <w:t>At the end of each section, add ones that were not addressed in the list.</w:t>
      </w:r>
    </w:p>
    <w:p w14:paraId="3948BDFF" w14:textId="67BCAEA9" w:rsidR="00790D39" w:rsidRDefault="00790D39" w:rsidP="00790D39">
      <w:pPr>
        <w:rPr>
          <w:rFonts w:ascii="Arial" w:hAnsi="Arial" w:cs="Arial"/>
          <w:sz w:val="18"/>
          <w:szCs w:val="18"/>
        </w:rPr>
      </w:pPr>
    </w:p>
    <w:p w14:paraId="38A673A5" w14:textId="52FA4674" w:rsidR="00790D39" w:rsidRDefault="00790D39" w:rsidP="00790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 w:themeFill="background1" w:themeFillShade="BF"/>
        <w:spacing w:after="0"/>
        <w:ind w:left="86" w:right="86"/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Discovery Outcomes Selection</w:t>
      </w:r>
    </w:p>
    <w:p w14:paraId="5D8B00F1" w14:textId="77777777" w:rsidR="000B6C4B" w:rsidRDefault="000B6C4B" w:rsidP="00790619">
      <w:pPr>
        <w:spacing w:after="0"/>
        <w:ind w:left="86" w:right="86"/>
        <w:jc w:val="center"/>
        <w:rPr>
          <w:rFonts w:ascii="Arial" w:hAnsi="Arial" w:cs="Arial"/>
          <w:b/>
          <w:bCs/>
          <w:sz w:val="18"/>
          <w:szCs w:val="18"/>
        </w:rPr>
      </w:pPr>
      <w:r w:rsidRPr="0037470F">
        <w:rPr>
          <w:rFonts w:ascii="Arial" w:hAnsi="Arial" w:cs="Arial"/>
          <w:sz w:val="18"/>
          <w:szCs w:val="18"/>
        </w:rPr>
        <w:t>Solution:</w:t>
      </w:r>
      <w:r>
        <w:rPr>
          <w:rFonts w:ascii="Arial" w:hAnsi="Arial" w:cs="Arial"/>
          <w:b/>
          <w:bCs/>
          <w:sz w:val="18"/>
          <w:szCs w:val="18"/>
        </w:rPr>
        <w:t xml:space="preserve">  XXXX</w:t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 w:rsidRPr="0037470F">
        <w:rPr>
          <w:rFonts w:ascii="Arial" w:hAnsi="Arial" w:cs="Arial"/>
          <w:sz w:val="18"/>
          <w:szCs w:val="18"/>
        </w:rPr>
        <w:t>Market Segment:</w:t>
      </w:r>
      <w:r>
        <w:rPr>
          <w:rFonts w:ascii="Arial" w:hAnsi="Arial" w:cs="Arial"/>
          <w:b/>
          <w:bCs/>
          <w:sz w:val="18"/>
          <w:szCs w:val="18"/>
        </w:rPr>
        <w:t xml:space="preserve">  XXXX</w:t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 w:rsidRPr="0037470F">
        <w:rPr>
          <w:rFonts w:ascii="Arial" w:hAnsi="Arial" w:cs="Arial"/>
          <w:sz w:val="18"/>
          <w:szCs w:val="18"/>
        </w:rPr>
        <w:t>Decision Influencer:</w:t>
      </w:r>
      <w:r>
        <w:rPr>
          <w:rFonts w:ascii="Arial" w:hAnsi="Arial" w:cs="Arial"/>
          <w:b/>
          <w:bCs/>
          <w:sz w:val="18"/>
          <w:szCs w:val="18"/>
        </w:rPr>
        <w:t xml:space="preserve">  XXXX </w:t>
      </w:r>
    </w:p>
    <w:p w14:paraId="4976D1AE" w14:textId="77777777" w:rsidR="00006EED" w:rsidRPr="00006EED" w:rsidRDefault="00006EED" w:rsidP="00006EED">
      <w:pPr>
        <w:pStyle w:val="ListParagraph"/>
        <w:ind w:left="360"/>
        <w:contextualSpacing w:val="0"/>
        <w:rPr>
          <w:rFonts w:ascii="Arial" w:hAnsi="Arial" w:cs="Arial"/>
          <w:sz w:val="18"/>
          <w:szCs w:val="18"/>
        </w:rPr>
      </w:pPr>
    </w:p>
    <w:p w14:paraId="1F859DC1" w14:textId="5DBD5494" w:rsidR="00006EED" w:rsidRPr="00006EED" w:rsidRDefault="00006EED" w:rsidP="00006EED">
      <w:pPr>
        <w:pStyle w:val="Header"/>
        <w:jc w:val="center"/>
        <w:rPr>
          <w:rFonts w:ascii="Arial" w:hAnsi="Arial" w:cs="Arial"/>
          <w:b/>
          <w:bCs/>
          <w:i/>
          <w:iCs/>
        </w:rPr>
      </w:pPr>
      <w:r w:rsidRPr="00006EED">
        <w:rPr>
          <w:rFonts w:ascii="Arial" w:hAnsi="Arial" w:cs="Arial"/>
          <w:b/>
          <w:bCs/>
          <w:i/>
          <w:iCs/>
        </w:rPr>
        <w:t xml:space="preserve">“It was a great </w:t>
      </w:r>
      <w:r>
        <w:rPr>
          <w:rFonts w:ascii="Arial" w:hAnsi="Arial" w:cs="Arial"/>
          <w:b/>
          <w:bCs/>
          <w:i/>
          <w:iCs/>
        </w:rPr>
        <w:t xml:space="preserve">discovery </w:t>
      </w:r>
      <w:r w:rsidRPr="00006EED">
        <w:rPr>
          <w:rFonts w:ascii="Arial" w:hAnsi="Arial" w:cs="Arial"/>
          <w:b/>
          <w:bCs/>
          <w:i/>
          <w:iCs/>
        </w:rPr>
        <w:t>meeting if what was accomplished.”</w:t>
      </w:r>
    </w:p>
    <w:p w14:paraId="5A7D4129" w14:textId="77777777" w:rsidR="00006EED" w:rsidRPr="00006EED" w:rsidRDefault="00006EED" w:rsidP="00006EED">
      <w:pPr>
        <w:pStyle w:val="Header"/>
        <w:jc w:val="center"/>
        <w:rPr>
          <w:rFonts w:ascii="Arial" w:hAnsi="Arial" w:cs="Arial"/>
          <w:b/>
          <w:bCs/>
          <w:i/>
          <w:iCs/>
          <w:sz w:val="18"/>
          <w:szCs w:val="18"/>
        </w:rPr>
      </w:pPr>
    </w:p>
    <w:p w14:paraId="7080CA9E" w14:textId="77777777" w:rsidR="00222439" w:rsidRPr="00222439" w:rsidRDefault="00222439" w:rsidP="00222439">
      <w:pPr>
        <w:shd w:val="clear" w:color="auto" w:fill="BFBFBF" w:themeFill="background1" w:themeFillShade="BF"/>
        <w:spacing w:line="276" w:lineRule="auto"/>
        <w:ind w:left="360" w:hanging="360"/>
        <w:rPr>
          <w:rFonts w:ascii="Arial" w:hAnsi="Arial" w:cs="Arial"/>
          <w:b/>
          <w:bCs/>
          <w:sz w:val="18"/>
          <w:szCs w:val="18"/>
        </w:rPr>
      </w:pPr>
      <w:r w:rsidRPr="00222439">
        <w:rPr>
          <w:rFonts w:ascii="Arial" w:hAnsi="Arial" w:cs="Arial"/>
          <w:b/>
          <w:bCs/>
          <w:sz w:val="18"/>
          <w:szCs w:val="18"/>
        </w:rPr>
        <w:t>I learned…</w:t>
      </w:r>
    </w:p>
    <w:p w14:paraId="17E9FFB8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279449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.   What they know about our company and their perspective of it</w:t>
      </w:r>
    </w:p>
    <w:p w14:paraId="0703F41D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eastAsia="MS Gothic" w:hAnsi="Arial" w:cs="Arial"/>
            <w:sz w:val="18"/>
            <w:szCs w:val="18"/>
          </w:rPr>
          <w:id w:val="-9022139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.   How they heard about us (inbound lead)</w:t>
      </w:r>
    </w:p>
    <w:p w14:paraId="3DB8ADD7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587380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.   Why they contacted us (inbound lead)</w:t>
      </w:r>
    </w:p>
    <w:p w14:paraId="70F1D882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538507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.   Why they accepted the meeting</w:t>
      </w:r>
    </w:p>
    <w:p w14:paraId="090BF767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8842029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5.   The current providers </w:t>
      </w:r>
    </w:p>
    <w:p w14:paraId="2B1EEDC8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97757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6.   The solution provided by the current providers</w:t>
      </w:r>
    </w:p>
    <w:p w14:paraId="5C94D072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422604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7.   Their satisfaction level with the current providers and their solution—what they like and dislike (and why)</w:t>
      </w:r>
    </w:p>
    <w:p w14:paraId="540D877F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2099747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8.   Their pain points/challenges—why they are looking to make a change (or considering one)</w:t>
      </w:r>
    </w:p>
    <w:p w14:paraId="2613E410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707229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9.   What they have done in the past (and currently) to address their pain points/challenges</w:t>
      </w:r>
    </w:p>
    <w:p w14:paraId="6420F3E1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700971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0. Who these pain points impact</w:t>
      </w:r>
    </w:p>
    <w:p w14:paraId="5F38F62C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20077384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1. How others are affected by these pain points</w:t>
      </w:r>
    </w:p>
    <w:p w14:paraId="2748E45B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730265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2. How others in the company feel about these pain points</w:t>
      </w:r>
    </w:p>
    <w:p w14:paraId="326D3FE4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3880787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3. If these pain points are inconveniences or problems</w:t>
      </w:r>
    </w:p>
    <w:p w14:paraId="2438D696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766257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4. If they have definitively decided to make a change and clearly understand why</w:t>
      </w:r>
    </w:p>
    <w:p w14:paraId="338CFA48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907750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5. What they are presently paying their current providers</w:t>
      </w:r>
    </w:p>
    <w:p w14:paraId="426A6211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2326575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6. The payment terms with their current provider   </w:t>
      </w:r>
    </w:p>
    <w:p w14:paraId="0640EBB7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9509261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7. The renewal provisions in their provider’s contract</w:t>
      </w:r>
    </w:p>
    <w:p w14:paraId="039F6E2D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98666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8. Other providers under consideration</w:t>
      </w:r>
    </w:p>
    <w:p w14:paraId="16526BA6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728419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9. Their perspective of options provided by others under consideration</w:t>
      </w:r>
    </w:p>
    <w:p w14:paraId="72F874BA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241227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0. Their perspective on the right solution for their pain points/challenges</w:t>
      </w:r>
    </w:p>
    <w:p w14:paraId="40A2F0F7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653884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1. Who would be involved in making the decision</w:t>
      </w:r>
    </w:p>
    <w:p w14:paraId="46031510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4686589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2. Their level of influence in the decision-making process</w:t>
      </w:r>
    </w:p>
    <w:p w14:paraId="7F4BDEC6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4169521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3. How others will respond to a solution change</w:t>
      </w:r>
    </w:p>
    <w:p w14:paraId="1CAE5B93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4596015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4. Their timeframe to make a decision</w:t>
      </w:r>
    </w:p>
    <w:p w14:paraId="67FBE3CD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708776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5. Their timeframe for implementation/delivery</w:t>
      </w:r>
    </w:p>
    <w:p w14:paraId="455F21AA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142582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6. Obstacles that could prevent that timeframe from being achieved.</w:t>
      </w:r>
    </w:p>
    <w:p w14:paraId="6D9B49B3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696048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7. Their criteria for making a change in provider</w:t>
      </w:r>
    </w:p>
    <w:p w14:paraId="79675B26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080790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8. The scope of the opportunity</w:t>
      </w:r>
    </w:p>
    <w:p w14:paraId="0D20BC37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158141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9. The process they will use to determine the viability of a new solution</w:t>
      </w:r>
    </w:p>
    <w:p w14:paraId="3BE143C0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1870985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0. The process they will use to select a new provider</w:t>
      </w:r>
    </w:p>
    <w:p w14:paraId="4BF0F850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2943432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1. Their budget/funding source</w:t>
      </w:r>
    </w:p>
    <w:p w14:paraId="7672ED8D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2553973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2. Their current corporate goals and how we fit within them</w:t>
      </w:r>
    </w:p>
    <w:p w14:paraId="321027EB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5625563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3. Their future corporate strategy initiatives and how we fit within them</w:t>
      </w:r>
    </w:p>
    <w:p w14:paraId="30D83937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004926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4. The priority of this initiative relative to other initiatives</w:t>
      </w:r>
    </w:p>
    <w:p w14:paraId="7217BA76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4123497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5. Their personal goals and how we fit within them</w:t>
      </w:r>
    </w:p>
    <w:p w14:paraId="135925A6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67494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6. The business drivers associated with our solution</w:t>
      </w:r>
    </w:p>
    <w:p w14:paraId="5E06109E" w14:textId="30064BF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4630694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7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29B869E5" w14:textId="32FED778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08323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8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22C350A2" w14:textId="759CEF88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7571041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9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39F9138B" w14:textId="209E258D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040285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0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236F9A48" w14:textId="6E13507C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213042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1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0B7E8D62" w14:textId="7603A313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2545134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2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1102982F" w14:textId="0493FDD3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344242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3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2B9503AA" w14:textId="3C7D4D1D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140456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4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0EBA5A44" w14:textId="2E0413A0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1483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5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1E259D73" w14:textId="6D719C8A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44171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6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241607D7" w14:textId="3A8F5BE9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8257850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7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7C378C62" w14:textId="28C5C433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4533316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8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7A117E2A" w14:textId="4604A81A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20943855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9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0C220720" w14:textId="3BB1C38A" w:rsid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5181145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50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46E63BF8" w14:textId="77777777" w:rsidR="00AF6B0D" w:rsidRDefault="00AF6B0D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</w:p>
    <w:p w14:paraId="12F8A2CD" w14:textId="77777777" w:rsidR="00AF6B0D" w:rsidRPr="00222439" w:rsidRDefault="00AF6B0D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</w:p>
    <w:p w14:paraId="53351C75" w14:textId="77777777" w:rsidR="00222439" w:rsidRPr="00222439" w:rsidRDefault="00222439" w:rsidP="00222439">
      <w:pPr>
        <w:shd w:val="clear" w:color="auto" w:fill="BFBFBF" w:themeFill="background1" w:themeFillShade="BF"/>
        <w:ind w:left="360" w:hanging="360"/>
        <w:rPr>
          <w:rFonts w:ascii="Arial" w:hAnsi="Arial" w:cs="Arial"/>
          <w:b/>
          <w:bCs/>
          <w:sz w:val="18"/>
          <w:szCs w:val="18"/>
        </w:rPr>
      </w:pPr>
      <w:r w:rsidRPr="00222439">
        <w:rPr>
          <w:rFonts w:ascii="Arial" w:hAnsi="Arial" w:cs="Arial"/>
          <w:b/>
          <w:bCs/>
          <w:sz w:val="18"/>
          <w:szCs w:val="18"/>
        </w:rPr>
        <w:lastRenderedPageBreak/>
        <w:t>I also…</w:t>
      </w:r>
    </w:p>
    <w:p w14:paraId="3791977D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9151473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.   Qualified the opportunity for size and scope to determine if this is the right fit for our company</w:t>
      </w:r>
    </w:p>
    <w:p w14:paraId="676D5EDD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871296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.   Identified solution criteria</w:t>
      </w:r>
    </w:p>
    <w:p w14:paraId="69DD36EC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95377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.   Shared relevant company background information</w:t>
      </w:r>
    </w:p>
    <w:p w14:paraId="6690F87D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95822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4.   Shared relevant product/solution information</w:t>
      </w:r>
    </w:p>
    <w:p w14:paraId="6299BDCE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7618776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5.   Positioned relevant differentiators and those differentiators matter to the Decision Influencer(s)</w:t>
      </w:r>
    </w:p>
    <w:p w14:paraId="3F138557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958681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6.   Positioned our subject matter experts (SMEs)</w:t>
      </w:r>
    </w:p>
    <w:p w14:paraId="6AEF3DF5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2131157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7.   Toured their facility</w:t>
      </w:r>
    </w:p>
    <w:p w14:paraId="7728DAA9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2891569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8.   Was introduced to others involved in making the decision</w:t>
      </w:r>
    </w:p>
    <w:p w14:paraId="75596C91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4342022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9.   Scheduled another meeting/demo</w:t>
      </w:r>
    </w:p>
    <w:p w14:paraId="02A6FB87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0223543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0. Set defined action steps with a timeline</w:t>
      </w:r>
    </w:p>
    <w:p w14:paraId="5B0C1F77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6906426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1. Gained interest in exploring a relationship with our company</w:t>
      </w:r>
    </w:p>
    <w:p w14:paraId="7B2005A0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2792678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2. Established trust and took the first steps toward building a relationship</w:t>
      </w:r>
    </w:p>
    <w:p w14:paraId="1684C376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274102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3. Received a referral to other parts of the company</w:t>
      </w:r>
    </w:p>
    <w:p w14:paraId="7E4B54EA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2162415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4. Received a referral to other companies</w:t>
      </w:r>
    </w:p>
    <w:p w14:paraId="2B05870D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2127766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5. Gave them confidence in our ability to handle their account</w:t>
      </w:r>
    </w:p>
    <w:p w14:paraId="0E1AC2E3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4967202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6. Differentiated myself and provided meaningful value through </w:t>
      </w:r>
      <w:r w:rsidR="00222439" w:rsidRPr="00222439">
        <w:rPr>
          <w:rFonts w:ascii="Arial" w:hAnsi="Arial" w:cs="Arial"/>
          <w:i/>
          <w:iCs/>
          <w:color w:val="000000" w:themeColor="text1"/>
          <w:kern w:val="24"/>
          <w:sz w:val="18"/>
          <w:szCs w:val="18"/>
        </w:rPr>
        <w:t>HOW you sell</w:t>
      </w:r>
    </w:p>
    <w:p w14:paraId="33B324AE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674486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7. Transitioned their emotions to our intended desired ones</w:t>
      </w:r>
    </w:p>
    <w:p w14:paraId="7A92F31C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119112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8. Acquired information needed to conduct an effective demo</w:t>
      </w:r>
    </w:p>
    <w:p w14:paraId="72857972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6570623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19. Acquired information needed to construct a proposal</w:t>
      </w:r>
    </w:p>
    <w:p w14:paraId="0591096C" w14:textId="77777777" w:rsidR="00222439" w:rsidRPr="00222439" w:rsidRDefault="00000000" w:rsidP="00222439">
      <w:pPr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554110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0. Showed appreciation for them meeting with me</w:t>
      </w:r>
    </w:p>
    <w:p w14:paraId="28232337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6684069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1. They received meaningful value and thought it was a great use of their time</w:t>
      </w:r>
    </w:p>
    <w:p w14:paraId="670ACA8C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978655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2. They are excited to continue conversations with me and our team</w:t>
      </w:r>
    </w:p>
    <w:p w14:paraId="24094756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1874996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3. Demonstrated expertise in </w:t>
      </w:r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  <w:u w:val="single"/>
        </w:rPr>
        <w:t>my</w:t>
      </w:r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industry</w:t>
      </w:r>
    </w:p>
    <w:p w14:paraId="130265FE" w14:textId="3C2E79A4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71297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4. Demonstrated</w:t>
      </w:r>
      <w:r w:rsidR="003823E8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expertise</w:t>
      </w:r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in our company’s overall capabilities</w:t>
      </w:r>
      <w:r w:rsidR="00222439" w:rsidRPr="00222439">
        <w:rPr>
          <w:rFonts w:ascii="Arial" w:hAnsi="Arial" w:cs="Arial"/>
          <w:sz w:val="18"/>
          <w:szCs w:val="18"/>
        </w:rPr>
        <w:t xml:space="preserve"> </w:t>
      </w:r>
    </w:p>
    <w:p w14:paraId="5E0F7A24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8540782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5. Demonstrated expertise in the specific solutions we offer relative to their needs</w:t>
      </w:r>
    </w:p>
    <w:p w14:paraId="12CDB21D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11238179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6. Demonstrated expertise in </w:t>
      </w:r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  <w:u w:val="single"/>
        </w:rPr>
        <w:t>their</w:t>
      </w:r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industry</w:t>
      </w:r>
    </w:p>
    <w:p w14:paraId="7836BFC0" w14:textId="77777777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676187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7. Uncovered opportunities for other segments of our business</w:t>
      </w:r>
    </w:p>
    <w:p w14:paraId="676711F2" w14:textId="06EEBDDC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211039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8. </w:t>
      </w:r>
      <w:r w:rsidR="008C4440">
        <w:rPr>
          <w:rFonts w:ascii="Arial" w:hAnsi="Arial" w:cs="Arial"/>
          <w:color w:val="000000" w:themeColor="text1"/>
          <w:kern w:val="24"/>
          <w:sz w:val="18"/>
          <w:szCs w:val="18"/>
        </w:rPr>
        <w:t>Challenged them to think differently about the solutions they have or could have</w:t>
      </w:r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</w:t>
      </w:r>
    </w:p>
    <w:p w14:paraId="78287203" w14:textId="2DA753A9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-2217505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 w:rsidRPr="00222439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29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42AADC05" w14:textId="07413BA9" w:rsidR="00222439" w:rsidRPr="00222439" w:rsidRDefault="00000000" w:rsidP="00222439">
      <w:pPr>
        <w:spacing w:line="276" w:lineRule="auto"/>
        <w:ind w:left="-360" w:firstLine="360"/>
        <w:rPr>
          <w:rFonts w:ascii="Arial" w:hAnsi="Arial" w:cs="Arial"/>
          <w:color w:val="000000" w:themeColor="text1"/>
          <w:kern w:val="24"/>
          <w:sz w:val="18"/>
          <w:szCs w:val="18"/>
        </w:rPr>
      </w:pPr>
      <w:sdt>
        <w:sdtPr>
          <w:rPr>
            <w:rFonts w:ascii="Arial" w:hAnsi="Arial" w:cs="Arial"/>
            <w:sz w:val="18"/>
            <w:szCs w:val="18"/>
          </w:rPr>
          <w:id w:val="873114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2439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222439" w:rsidRPr="00222439">
        <w:rPr>
          <w:rFonts w:ascii="Arial" w:hAnsi="Arial" w:cs="Arial"/>
          <w:color w:val="000000" w:themeColor="text1"/>
          <w:kern w:val="24"/>
          <w:sz w:val="18"/>
          <w:szCs w:val="18"/>
        </w:rPr>
        <w:t xml:space="preserve">  30. Other: </w:t>
      </w:r>
      <w:r w:rsidR="00AF6B0D">
        <w:rPr>
          <w:rFonts w:ascii="Arial" w:hAnsi="Arial" w:cs="Arial"/>
          <w:color w:val="000000" w:themeColor="text1"/>
          <w:kern w:val="24"/>
          <w:sz w:val="18"/>
          <w:szCs w:val="18"/>
        </w:rPr>
        <w:t>____________________________________</w:t>
      </w:r>
    </w:p>
    <w:p w14:paraId="762461C2" w14:textId="77777777" w:rsidR="00222439" w:rsidRPr="00222439" w:rsidRDefault="00222439" w:rsidP="00222439">
      <w:pPr>
        <w:rPr>
          <w:rFonts w:ascii="Arial" w:hAnsi="Arial" w:cs="Arial"/>
          <w:sz w:val="18"/>
          <w:szCs w:val="18"/>
        </w:rPr>
      </w:pPr>
    </w:p>
    <w:p w14:paraId="5E14F0DE" w14:textId="646956E1" w:rsidR="003C37C5" w:rsidRPr="00222439" w:rsidRDefault="003C37C5" w:rsidP="003C37C5">
      <w:pPr>
        <w:jc w:val="center"/>
        <w:rPr>
          <w:rFonts w:ascii="Arial" w:hAnsi="Arial" w:cs="Arial"/>
          <w:sz w:val="18"/>
          <w:szCs w:val="18"/>
        </w:rPr>
      </w:pPr>
    </w:p>
    <w:sectPr w:rsidR="003C37C5" w:rsidRPr="00222439" w:rsidSect="00091BB8">
      <w:headerReference w:type="default" r:id="rId7"/>
      <w:footerReference w:type="default" r:id="rId8"/>
      <w:pgSz w:w="12240" w:h="15840"/>
      <w:pgMar w:top="1440" w:right="1440" w:bottom="1440" w:left="1440" w:header="18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F6C25" w14:textId="77777777" w:rsidR="00784D5D" w:rsidRDefault="00784D5D" w:rsidP="00091BB8">
      <w:pPr>
        <w:spacing w:after="0"/>
      </w:pPr>
      <w:r>
        <w:separator/>
      </w:r>
    </w:p>
  </w:endnote>
  <w:endnote w:type="continuationSeparator" w:id="0">
    <w:p w14:paraId="4036D137" w14:textId="77777777" w:rsidR="00784D5D" w:rsidRDefault="00784D5D" w:rsidP="00091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312306216"/>
      <w:docPartObj>
        <w:docPartGallery w:val="Page Numbers (Bottom of Page)"/>
        <w:docPartUnique/>
      </w:docPartObj>
    </w:sdtPr>
    <w:sdtEndPr>
      <w:rPr>
        <w:b/>
        <w:bCs/>
        <w:noProof/>
        <w:sz w:val="14"/>
        <w:szCs w:val="14"/>
      </w:rPr>
    </w:sdtEndPr>
    <w:sdtContent>
      <w:p w14:paraId="22C8B27E" w14:textId="77777777" w:rsidR="00091BB8" w:rsidRPr="00091BB8" w:rsidRDefault="00091BB8" w:rsidP="00091BB8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</w:p>
      <w:p w14:paraId="08745AD4" w14:textId="77777777" w:rsidR="00091BB8" w:rsidRPr="00091BB8" w:rsidRDefault="00091BB8" w:rsidP="00091BB8">
        <w:pPr>
          <w:pStyle w:val="Footer"/>
          <w:pBdr>
            <w:top w:val="single" w:sz="4" w:space="1" w:color="auto"/>
          </w:pBdr>
          <w:tabs>
            <w:tab w:val="clear" w:pos="4680"/>
            <w:tab w:val="left" w:pos="3510"/>
          </w:tabs>
          <w:ind w:right="90"/>
          <w:jc w:val="center"/>
          <w:rPr>
            <w:rFonts w:ascii="Arial" w:hAnsi="Arial" w:cs="Arial"/>
            <w:sz w:val="18"/>
            <w:szCs w:val="18"/>
          </w:rPr>
        </w:pPr>
      </w:p>
      <w:p w14:paraId="72CD1C54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sz w:val="14"/>
            <w:szCs w:val="14"/>
          </w:rPr>
        </w:pPr>
        <w:r w:rsidRPr="00091BB8">
          <w:rPr>
            <w:rFonts w:ascii="Arial" w:hAnsi="Arial" w:cs="Arial"/>
            <w:sz w:val="14"/>
            <w:szCs w:val="14"/>
          </w:rPr>
          <w:t>Confidential &amp; Proprietary – Sales Architects | Revenue Accelerator, Inc.</w:t>
        </w:r>
      </w:p>
      <w:p w14:paraId="41C4ADE3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sz w:val="14"/>
            <w:szCs w:val="14"/>
          </w:rPr>
        </w:pPr>
        <w:r w:rsidRPr="00091BB8">
          <w:rPr>
            <w:rFonts w:ascii="Arial" w:hAnsi="Arial" w:cs="Arial"/>
            <w:sz w:val="14"/>
            <w:szCs w:val="14"/>
          </w:rPr>
          <w:t>This document may not be reproduced or shared without written permission from Sales Architects | Revenue Accelerator, Inc. ©2023</w:t>
        </w:r>
      </w:p>
      <w:p w14:paraId="314FC28B" w14:textId="77777777" w:rsidR="00091BB8" w:rsidRPr="00091BB8" w:rsidRDefault="00091BB8" w:rsidP="00091BB8">
        <w:pPr>
          <w:pStyle w:val="Footer"/>
          <w:ind w:right="450"/>
          <w:jc w:val="center"/>
          <w:rPr>
            <w:rFonts w:ascii="Arial" w:hAnsi="Arial" w:cs="Arial"/>
            <w:b/>
            <w:bCs/>
            <w:sz w:val="14"/>
            <w:szCs w:val="14"/>
          </w:rPr>
        </w:pPr>
        <w:r w:rsidRPr="00091BB8">
          <w:rPr>
            <w:rFonts w:ascii="Arial" w:hAnsi="Arial" w:cs="Arial"/>
            <w:b/>
            <w:bCs/>
            <w:sz w:val="14"/>
            <w:szCs w:val="14"/>
          </w:rPr>
          <w:t>www.SalesArchitects.com | 763.416.4321 | info@SalesArchitects.com</w:t>
        </w:r>
      </w:p>
      <w:p w14:paraId="5BE7299C" w14:textId="77777777" w:rsidR="00091BB8" w:rsidRPr="00091BB8" w:rsidRDefault="00091BB8" w:rsidP="00091BB8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</w:p>
      <w:p w14:paraId="51D277F8" w14:textId="5FB5242E" w:rsidR="00091BB8" w:rsidRPr="00091BB8" w:rsidRDefault="00091BB8" w:rsidP="00091BB8">
        <w:pPr>
          <w:pStyle w:val="Footer"/>
          <w:jc w:val="center"/>
          <w:rPr>
            <w:rFonts w:ascii="Arial" w:hAnsi="Arial" w:cs="Arial"/>
            <w:b/>
            <w:bCs/>
            <w:sz w:val="14"/>
            <w:szCs w:val="14"/>
          </w:rPr>
        </w:pPr>
        <w:r w:rsidRPr="00091BB8">
          <w:rPr>
            <w:rFonts w:ascii="Arial" w:hAnsi="Arial" w:cs="Arial"/>
            <w:b/>
            <w:bCs/>
            <w:sz w:val="14"/>
            <w:szCs w:val="14"/>
          </w:rPr>
          <w:fldChar w:fldCharType="begin"/>
        </w:r>
        <w:r w:rsidRPr="00091BB8">
          <w:rPr>
            <w:rFonts w:ascii="Arial" w:hAnsi="Arial" w:cs="Arial"/>
            <w:b/>
            <w:bCs/>
            <w:sz w:val="14"/>
            <w:szCs w:val="14"/>
          </w:rPr>
          <w:instrText xml:space="preserve"> PAGE   \* MERGEFORMAT </w:instrText>
        </w:r>
        <w:r w:rsidRPr="00091BB8">
          <w:rPr>
            <w:rFonts w:ascii="Arial" w:hAnsi="Arial" w:cs="Arial"/>
            <w:b/>
            <w:bCs/>
            <w:sz w:val="14"/>
            <w:szCs w:val="14"/>
          </w:rPr>
          <w:fldChar w:fldCharType="separate"/>
        </w:r>
        <w:r w:rsidRPr="00091BB8">
          <w:rPr>
            <w:rFonts w:ascii="Arial" w:hAnsi="Arial" w:cs="Arial"/>
            <w:b/>
            <w:bCs/>
            <w:sz w:val="14"/>
            <w:szCs w:val="14"/>
          </w:rPr>
          <w:t>1</w:t>
        </w:r>
        <w:r w:rsidRPr="00091BB8">
          <w:rPr>
            <w:rFonts w:ascii="Arial" w:hAnsi="Arial" w:cs="Arial"/>
            <w:b/>
            <w:bCs/>
            <w:noProof/>
            <w:sz w:val="14"/>
            <w:szCs w:val="1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B16C1" w14:textId="77777777" w:rsidR="00784D5D" w:rsidRDefault="00784D5D" w:rsidP="00091BB8">
      <w:pPr>
        <w:spacing w:after="0"/>
      </w:pPr>
      <w:r>
        <w:separator/>
      </w:r>
    </w:p>
  </w:footnote>
  <w:footnote w:type="continuationSeparator" w:id="0">
    <w:p w14:paraId="0163512B" w14:textId="77777777" w:rsidR="00784D5D" w:rsidRDefault="00784D5D" w:rsidP="00091B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4DD4B" w14:textId="34267751" w:rsidR="00091BB8" w:rsidRDefault="00091BB8">
    <w:pPr>
      <w:pStyle w:val="Header"/>
    </w:pPr>
    <w:r>
      <w:rPr>
        <w:noProof/>
      </w:rPr>
      <w:drawing>
        <wp:inline distT="0" distB="0" distL="0" distR="0" wp14:anchorId="6786F887" wp14:editId="75CC102F">
          <wp:extent cx="5943600" cy="1052830"/>
          <wp:effectExtent l="0" t="0" r="0" b="0"/>
          <wp:docPr id="16" name="Picture 16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52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041A2E" w14:textId="77777777" w:rsidR="00591174" w:rsidRPr="003444CA" w:rsidRDefault="00591174" w:rsidP="00591174">
    <w:pPr>
      <w:pStyle w:val="Header"/>
      <w:jc w:val="center"/>
      <w:rPr>
        <w:rFonts w:ascii="Arial" w:hAnsi="Arial" w:cs="Arial"/>
        <w:b/>
        <w:bCs/>
      </w:rPr>
    </w:pPr>
    <w:r w:rsidRPr="003444CA">
      <w:rPr>
        <w:rFonts w:ascii="Arial" w:hAnsi="Arial" w:cs="Arial"/>
        <w:b/>
        <w:bCs/>
      </w:rPr>
      <w:t>Building Sales</w:t>
    </w:r>
    <w:r w:rsidRPr="003444CA">
      <w:rPr>
        <w:rFonts w:ascii="Arial" w:hAnsi="Arial" w:cs="Arial"/>
        <w:b/>
        <w:bCs/>
        <w:i/>
        <w:iCs/>
      </w:rPr>
      <w:t>PEOPLE</w:t>
    </w:r>
    <w:r w:rsidRPr="003444CA">
      <w:rPr>
        <w:rFonts w:ascii="Arial" w:hAnsi="Arial" w:cs="Arial"/>
        <w:b/>
        <w:bCs/>
      </w:rPr>
      <w:t xml:space="preserve"> into World-Class Sales</w:t>
    </w:r>
    <w:r w:rsidRPr="003444CA">
      <w:rPr>
        <w:rFonts w:ascii="Arial" w:hAnsi="Arial" w:cs="Arial"/>
        <w:b/>
        <w:bCs/>
        <w:i/>
        <w:iCs/>
      </w:rPr>
      <w:t>FORCES</w:t>
    </w:r>
    <w:r>
      <w:rPr>
        <w:rFonts w:ascii="Arial" w:hAnsi="Arial" w:cs="Arial"/>
        <w:b/>
        <w:bCs/>
        <w:i/>
        <w:iCs/>
      </w:rPr>
      <w:t>™</w:t>
    </w:r>
  </w:p>
  <w:p w14:paraId="42BC2C81" w14:textId="77777777" w:rsidR="00591174" w:rsidRDefault="005911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F6204"/>
    <w:multiLevelType w:val="hybridMultilevel"/>
    <w:tmpl w:val="467A0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7870BF"/>
    <w:multiLevelType w:val="hybridMultilevel"/>
    <w:tmpl w:val="39F6E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1447933">
    <w:abstractNumId w:val="1"/>
  </w:num>
  <w:num w:numId="2" w16cid:durableId="1218201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7YwsTAyMDUwtzBT0lEKTi0uzszPAymwqAUAR5echSwAAAA="/>
  </w:docVars>
  <w:rsids>
    <w:rsidRoot w:val="00091BB8"/>
    <w:rsid w:val="00006EED"/>
    <w:rsid w:val="00091BB8"/>
    <w:rsid w:val="000B6C4B"/>
    <w:rsid w:val="000C6107"/>
    <w:rsid w:val="000E19BB"/>
    <w:rsid w:val="00222439"/>
    <w:rsid w:val="003823E8"/>
    <w:rsid w:val="00387A35"/>
    <w:rsid w:val="003C37C5"/>
    <w:rsid w:val="004958AA"/>
    <w:rsid w:val="004C5DBF"/>
    <w:rsid w:val="00591174"/>
    <w:rsid w:val="006B381A"/>
    <w:rsid w:val="00784D5D"/>
    <w:rsid w:val="00790619"/>
    <w:rsid w:val="00790D39"/>
    <w:rsid w:val="008858E9"/>
    <w:rsid w:val="008C4440"/>
    <w:rsid w:val="00AE7C6B"/>
    <w:rsid w:val="00AF6B0D"/>
    <w:rsid w:val="00BB6285"/>
    <w:rsid w:val="00D927C7"/>
    <w:rsid w:val="00E86C47"/>
    <w:rsid w:val="00F81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CF356F"/>
  <w15:chartTrackingRefBased/>
  <w15:docId w15:val="{E6481382-EC0E-443F-B26F-B6D2BCEF9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B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91BB8"/>
  </w:style>
  <w:style w:type="paragraph" w:styleId="Footer">
    <w:name w:val="footer"/>
    <w:basedOn w:val="Normal"/>
    <w:link w:val="FooterChar"/>
    <w:uiPriority w:val="99"/>
    <w:unhideWhenUsed/>
    <w:rsid w:val="00091B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91BB8"/>
  </w:style>
  <w:style w:type="paragraph" w:styleId="ListParagraph">
    <w:name w:val="List Paragraph"/>
    <w:basedOn w:val="Normal"/>
    <w:uiPriority w:val="34"/>
    <w:qFormat/>
    <w:rsid w:val="002224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819</Words>
  <Characters>4672</Characters>
  <Application>Microsoft Office Word</Application>
  <DocSecurity>0</DocSecurity>
  <Lines>38</Lines>
  <Paragraphs>10</Paragraphs>
  <ScaleCrop>false</ScaleCrop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lz</dc:creator>
  <cp:keywords/>
  <dc:description/>
  <cp:lastModifiedBy>Lee Salz</cp:lastModifiedBy>
  <cp:revision>13</cp:revision>
  <dcterms:created xsi:type="dcterms:W3CDTF">2023-01-30T15:20:00Z</dcterms:created>
  <dcterms:modified xsi:type="dcterms:W3CDTF">2023-07-31T16:53:00Z</dcterms:modified>
</cp:coreProperties>
</file>